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C7456" w14:textId="2B80EA31" w:rsidR="0056383F" w:rsidRPr="0056383F" w:rsidRDefault="0056383F" w:rsidP="00346277">
      <w:pPr>
        <w:ind w:left="720" w:hanging="360"/>
        <w:rPr>
          <w:rFonts w:ascii="Montserrat" w:hAnsi="Montserrat"/>
          <w:b/>
          <w:bCs/>
          <w:sz w:val="28"/>
          <w:szCs w:val="28"/>
        </w:rPr>
      </w:pPr>
      <w:r w:rsidRPr="0056383F">
        <w:rPr>
          <w:rFonts w:ascii="Montserrat" w:hAnsi="Montserrat"/>
          <w:b/>
          <w:bCs/>
          <w:sz w:val="28"/>
          <w:szCs w:val="28"/>
        </w:rPr>
        <w:t>Eigene Vorlage für 3D Hologramme erstellen</w:t>
      </w:r>
    </w:p>
    <w:p w14:paraId="46894515" w14:textId="755346C5" w:rsidR="008C4054" w:rsidRPr="0056383F" w:rsidRDefault="00346277" w:rsidP="0056383F">
      <w:pPr>
        <w:pStyle w:val="Listenabsatz"/>
        <w:numPr>
          <w:ilvl w:val="0"/>
          <w:numId w:val="1"/>
        </w:numPr>
        <w:spacing w:line="360" w:lineRule="auto"/>
        <w:rPr>
          <w:rFonts w:ascii="Montserrat" w:hAnsi="Montserrat"/>
        </w:rPr>
      </w:pPr>
      <w:r w:rsidRPr="0056383F">
        <w:rPr>
          <w:rFonts w:ascii="Montserrat" w:hAnsi="Montserrat"/>
        </w:rPr>
        <w:t>Pyramide anpassen (z.B. Größe ändern)</w:t>
      </w:r>
    </w:p>
    <w:p w14:paraId="16CEE41D" w14:textId="6BA21D73" w:rsidR="00346277" w:rsidRPr="0056383F" w:rsidRDefault="00346277" w:rsidP="0056383F">
      <w:pPr>
        <w:pStyle w:val="Listenabsatz"/>
        <w:numPr>
          <w:ilvl w:val="1"/>
          <w:numId w:val="1"/>
        </w:numPr>
        <w:spacing w:line="360" w:lineRule="auto"/>
        <w:rPr>
          <w:rFonts w:ascii="Montserrat" w:hAnsi="Montserrat"/>
        </w:rPr>
      </w:pPr>
      <w:r w:rsidRPr="0056383F">
        <w:rPr>
          <w:rFonts w:ascii="Montserrat" w:hAnsi="Montserrat"/>
        </w:rPr>
        <w:t xml:space="preserve">Pyramide auswählen </w:t>
      </w:r>
      <w:r w:rsidRPr="0056383F">
        <w:rPr>
          <w:rFonts w:ascii="Montserrat" w:hAnsi="Montserrat"/>
        </w:rPr>
        <w:sym w:font="Wingdings" w:char="F0E0"/>
      </w:r>
      <w:r w:rsidRPr="0056383F">
        <w:rPr>
          <w:rFonts w:ascii="Montserrat" w:hAnsi="Montserrat"/>
        </w:rPr>
        <w:t xml:space="preserve"> </w:t>
      </w:r>
      <w:r w:rsidR="0056383F" w:rsidRPr="0056383F">
        <w:rPr>
          <w:rFonts w:ascii="Montserrat" w:hAnsi="Montserrat"/>
        </w:rPr>
        <w:t>oben</w:t>
      </w:r>
      <w:r w:rsidRPr="0056383F">
        <w:rPr>
          <w:rFonts w:ascii="Montserrat" w:hAnsi="Montserrat"/>
        </w:rPr>
        <w:t xml:space="preserve"> Formformat auswählen!</w:t>
      </w:r>
    </w:p>
    <w:p w14:paraId="0BB80147" w14:textId="5775A1D8" w:rsidR="00346277" w:rsidRPr="0056383F" w:rsidRDefault="00346277" w:rsidP="0056383F">
      <w:pPr>
        <w:pStyle w:val="Listenabsatz"/>
        <w:numPr>
          <w:ilvl w:val="0"/>
          <w:numId w:val="1"/>
        </w:numPr>
        <w:spacing w:line="360" w:lineRule="auto"/>
        <w:rPr>
          <w:rFonts w:ascii="Montserrat" w:hAnsi="Montserrat"/>
        </w:rPr>
      </w:pPr>
      <w:r w:rsidRPr="0056383F">
        <w:rPr>
          <w:rFonts w:ascii="Montserrat" w:hAnsi="Montserrat"/>
        </w:rPr>
        <w:t>Pyramide kopieren und drehen</w:t>
      </w:r>
    </w:p>
    <w:p w14:paraId="56CEB5FB" w14:textId="636B6F9B" w:rsidR="00346277" w:rsidRPr="0056383F" w:rsidRDefault="00346277" w:rsidP="0056383F">
      <w:pPr>
        <w:pStyle w:val="Listenabsatz"/>
        <w:numPr>
          <w:ilvl w:val="1"/>
          <w:numId w:val="1"/>
        </w:numPr>
        <w:spacing w:line="360" w:lineRule="auto"/>
        <w:rPr>
          <w:rFonts w:ascii="Montserrat" w:hAnsi="Montserrat"/>
        </w:rPr>
      </w:pPr>
      <w:r w:rsidRPr="0056383F">
        <w:rPr>
          <w:rFonts w:ascii="Montserrat" w:hAnsi="Montserrat"/>
        </w:rPr>
        <w:t xml:space="preserve">Farbe der </w:t>
      </w:r>
      <w:r w:rsidR="0056383F">
        <w:rPr>
          <w:rFonts w:ascii="Montserrat" w:hAnsi="Montserrat"/>
        </w:rPr>
        <w:t>zweiten</w:t>
      </w:r>
      <w:r w:rsidRPr="0056383F">
        <w:rPr>
          <w:rFonts w:ascii="Montserrat" w:hAnsi="Montserrat"/>
        </w:rPr>
        <w:t xml:space="preserve"> Pyramide wechseln</w:t>
      </w:r>
    </w:p>
    <w:p w14:paraId="41DDC0C8" w14:textId="102710B1" w:rsidR="00346277" w:rsidRPr="0056383F" w:rsidRDefault="00346277" w:rsidP="0056383F">
      <w:pPr>
        <w:pStyle w:val="Listenabsatz"/>
        <w:numPr>
          <w:ilvl w:val="0"/>
          <w:numId w:val="1"/>
        </w:numPr>
        <w:spacing w:line="360" w:lineRule="auto"/>
        <w:rPr>
          <w:rFonts w:ascii="Montserrat" w:hAnsi="Montserrat"/>
        </w:rPr>
      </w:pPr>
      <w:r w:rsidRPr="0056383F">
        <w:rPr>
          <w:rFonts w:ascii="Montserrat" w:hAnsi="Montserra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5135E" wp14:editId="7D6241F2">
                <wp:simplePos x="0" y="0"/>
                <wp:positionH relativeFrom="margin">
                  <wp:align>left</wp:align>
                </wp:positionH>
                <wp:positionV relativeFrom="paragraph">
                  <wp:posOffset>1220470</wp:posOffset>
                </wp:positionV>
                <wp:extent cx="3914596" cy="2544792"/>
                <wp:effectExtent l="19050" t="0" r="29210" b="27305"/>
                <wp:wrapNone/>
                <wp:docPr id="5" name="Trapezoi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4596" cy="2544792"/>
                        </a:xfrm>
                        <a:prstGeom prst="trapezoid">
                          <a:avLst>
                            <a:gd name="adj" fmla="val 57296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A214D4" id="Trapezoid 5" o:spid="_x0000_s1026" style="position:absolute;margin-left:0;margin-top:96.1pt;width:308.25pt;height:200.4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3914596,2544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" path="m,2544792l1458064,r998468,l3914596,2544792,,2544792xe" fillcolor="#4472c4 [3204]" strokecolor="#1f3763 [1604]" strokeweight="1pt">
                <v:stroke joinstyle="miter"/>
                <v:path arrowok="t" o:connecttype="custom" o:connectlocs="0,2544792;1458064,0;2456532,0;3914596,2544792;0,2544792" o:connectangles="0,0,0,0,0"/>
                <w10:wrap anchorx="margin"/>
              </v:shape>
            </w:pict>
          </mc:Fallback>
        </mc:AlternateContent>
      </w:r>
      <w:r w:rsidRPr="0056383F">
        <w:rPr>
          <w:rFonts w:ascii="Montserrat" w:hAnsi="Montserrat"/>
        </w:rPr>
        <w:t>Vier Stücke werden benötigt</w:t>
      </w:r>
    </w:p>
    <w:p w14:paraId="119AA8AE" w14:textId="7458DD3D" w:rsidR="00346277" w:rsidRPr="0056383F" w:rsidRDefault="00346277">
      <w:pPr>
        <w:rPr>
          <w:rFonts w:ascii="Montserrat" w:hAnsi="Montserrat"/>
        </w:rPr>
      </w:pPr>
      <w:r w:rsidRPr="0056383F">
        <w:rPr>
          <w:rFonts w:ascii="Montserrat" w:hAnsi="Montserrat"/>
        </w:rPr>
        <w:br w:type="page"/>
      </w:r>
    </w:p>
    <w:p w14:paraId="246AB10E" w14:textId="62BC76E7" w:rsidR="00346277" w:rsidRPr="0056383F" w:rsidRDefault="00346277" w:rsidP="00346277">
      <w:pPr>
        <w:pStyle w:val="Listenabsatz"/>
        <w:rPr>
          <w:rFonts w:ascii="Montserrat" w:hAnsi="Montserrat"/>
          <w:b/>
          <w:bCs/>
        </w:rPr>
      </w:pPr>
      <w:r w:rsidRPr="0056383F">
        <w:rPr>
          <w:rFonts w:ascii="Montserrat" w:hAnsi="Montserrat"/>
          <w:b/>
          <w:bCs/>
        </w:rPr>
        <w:lastRenderedPageBreak/>
        <w:t>Beispiel für eine kleine Pyramide für Smartphones</w:t>
      </w:r>
    </w:p>
    <w:p w14:paraId="1DC88B76" w14:textId="348628DB" w:rsidR="00346277" w:rsidRPr="0056383F" w:rsidRDefault="00346277" w:rsidP="00346277">
      <w:pPr>
        <w:pStyle w:val="Listenabsatz"/>
        <w:rPr>
          <w:rFonts w:ascii="Montserrat" w:hAnsi="Montserrat"/>
        </w:rPr>
      </w:pPr>
    </w:p>
    <w:p w14:paraId="200B4464" w14:textId="7B32FFBC" w:rsidR="00346277" w:rsidRPr="0056383F" w:rsidRDefault="00346277" w:rsidP="00346277">
      <w:pPr>
        <w:pStyle w:val="Listenabsatz"/>
        <w:rPr>
          <w:rFonts w:ascii="Montserrat" w:hAnsi="Montserrat"/>
        </w:rPr>
      </w:pPr>
    </w:p>
    <w:p w14:paraId="474BFB7B" w14:textId="17D1E93A" w:rsidR="00346277" w:rsidRPr="0056383F" w:rsidRDefault="00346277" w:rsidP="00346277">
      <w:pPr>
        <w:pStyle w:val="Listenabsatz"/>
        <w:rPr>
          <w:rFonts w:ascii="Montserrat" w:hAnsi="Montserrat"/>
        </w:rPr>
      </w:pPr>
      <w:r w:rsidRPr="0056383F">
        <w:rPr>
          <w:rFonts w:ascii="Montserrat" w:hAnsi="Montserrat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5FD37AE" wp14:editId="266B254E">
                <wp:simplePos x="0" y="0"/>
                <wp:positionH relativeFrom="margin">
                  <wp:posOffset>4135755</wp:posOffset>
                </wp:positionH>
                <wp:positionV relativeFrom="paragraph">
                  <wp:posOffset>114935</wp:posOffset>
                </wp:positionV>
                <wp:extent cx="2159635" cy="1259840"/>
                <wp:effectExtent l="19050" t="0" r="31115" b="16510"/>
                <wp:wrapNone/>
                <wp:docPr id="14" name="Trapezoi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159635" cy="1259840"/>
                        </a:xfrm>
                        <a:prstGeom prst="trapezoid">
                          <a:avLst>
                            <a:gd name="adj" fmla="val 73879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60BA1" id="Trapezoid 14" o:spid="_x0000_s1026" style="position:absolute;margin-left:325.65pt;margin-top:9.05pt;width:170.05pt;height:99.2pt;rotation:180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159635,1259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" path="m,1259840l930757,r298121,l2159635,1259840,,1259840xe" fillcolor="#d9e2f3 [660]" strokecolor="#1f3763 [1604]" strokeweight="1pt">
                <v:stroke joinstyle="miter"/>
                <v:path arrowok="t" o:connecttype="custom" o:connectlocs="0,1259840;930757,0;1228878,0;2159635,1259840;0,1259840" o:connectangles="0,0,0,0,0"/>
                <w10:wrap anchorx="margin"/>
              </v:shape>
            </w:pict>
          </mc:Fallback>
        </mc:AlternateContent>
      </w:r>
      <w:r w:rsidRPr="0056383F">
        <w:rPr>
          <w:rFonts w:ascii="Montserrat" w:hAnsi="Montserrat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B543387" wp14:editId="04EEE247">
                <wp:simplePos x="0" y="0"/>
                <wp:positionH relativeFrom="margin">
                  <wp:posOffset>2903220</wp:posOffset>
                </wp:positionH>
                <wp:positionV relativeFrom="paragraph">
                  <wp:posOffset>113665</wp:posOffset>
                </wp:positionV>
                <wp:extent cx="2159635" cy="1259840"/>
                <wp:effectExtent l="19050" t="0" r="31115" b="16510"/>
                <wp:wrapNone/>
                <wp:docPr id="13" name="Trapezoi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635" cy="1259840"/>
                        </a:xfrm>
                        <a:prstGeom prst="trapezoid">
                          <a:avLst>
                            <a:gd name="adj" fmla="val 7387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71CAB" id="Trapezoid 13" o:spid="_x0000_s1026" style="position:absolute;margin-left:228.6pt;margin-top:8.95pt;width:170.05pt;height:99.2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159635,1259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" path="m,1259840l930757,r298121,l2159635,1259840,,1259840xe" fillcolor="#4472c4 [3204]" strokecolor="#1f3763 [1604]" strokeweight="1pt">
                <v:stroke joinstyle="miter"/>
                <v:path arrowok="t" o:connecttype="custom" o:connectlocs="0,1259840;930757,0;1228878,0;2159635,1259840;0,1259840" o:connectangles="0,0,0,0,0"/>
                <w10:wrap anchorx="margin"/>
              </v:shape>
            </w:pict>
          </mc:Fallback>
        </mc:AlternateContent>
      </w:r>
      <w:r w:rsidRPr="0056383F">
        <w:rPr>
          <w:rFonts w:ascii="Montserrat" w:hAnsi="Montserrat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8878D5" wp14:editId="5D9AA4FD">
                <wp:simplePos x="0" y="0"/>
                <wp:positionH relativeFrom="margin">
                  <wp:posOffset>1678305</wp:posOffset>
                </wp:positionH>
                <wp:positionV relativeFrom="paragraph">
                  <wp:posOffset>113665</wp:posOffset>
                </wp:positionV>
                <wp:extent cx="2159635" cy="1259840"/>
                <wp:effectExtent l="19050" t="0" r="31115" b="16510"/>
                <wp:wrapNone/>
                <wp:docPr id="12" name="Trapezoi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159635" cy="1259840"/>
                        </a:xfrm>
                        <a:prstGeom prst="trapezoid">
                          <a:avLst>
                            <a:gd name="adj" fmla="val 73879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2EA05" id="Trapezoid 12" o:spid="_x0000_s1026" style="position:absolute;margin-left:132.15pt;margin-top:8.95pt;width:170.05pt;height:99.2pt;rotation:180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159635,1259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" path="m,1259840l930757,r298121,l2159635,1259840,,1259840xe" fillcolor="#d9e2f3 [660]" strokecolor="#1f3763 [1604]" strokeweight="1pt">
                <v:stroke joinstyle="miter"/>
                <v:path arrowok="t" o:connecttype="custom" o:connectlocs="0,1259840;930757,0;1228878,0;2159635,1259840;0,1259840" o:connectangles="0,0,0,0,0"/>
                <w10:wrap anchorx="margin"/>
              </v:shape>
            </w:pict>
          </mc:Fallback>
        </mc:AlternateContent>
      </w:r>
      <w:r w:rsidRPr="0056383F">
        <w:rPr>
          <w:rFonts w:ascii="Montserrat" w:hAnsi="Montserrat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252159" wp14:editId="6AED232B">
                <wp:simplePos x="0" y="0"/>
                <wp:positionH relativeFrom="margin">
                  <wp:posOffset>445770</wp:posOffset>
                </wp:positionH>
                <wp:positionV relativeFrom="paragraph">
                  <wp:posOffset>116205</wp:posOffset>
                </wp:positionV>
                <wp:extent cx="2159635" cy="1259840"/>
                <wp:effectExtent l="19050" t="0" r="31115" b="16510"/>
                <wp:wrapNone/>
                <wp:docPr id="11" name="Trapezoi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635" cy="1259840"/>
                        </a:xfrm>
                        <a:prstGeom prst="trapezoid">
                          <a:avLst>
                            <a:gd name="adj" fmla="val 7387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F0103" id="Trapezoid 11" o:spid="_x0000_s1026" style="position:absolute;margin-left:35.1pt;margin-top:9.15pt;width:170.05pt;height:99.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159635,1259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" path="m,1259840l930757,r298121,l2159635,1259840,,1259840xe" fillcolor="#4472c4 [3204]" strokecolor="#1f3763 [1604]" strokeweight="1pt">
                <v:stroke joinstyle="miter"/>
                <v:path arrowok="t" o:connecttype="custom" o:connectlocs="0,1259840;930757,0;1228878,0;2159635,1259840;0,1259840" o:connectangles="0,0,0,0,0"/>
                <w10:wrap anchorx="margin"/>
              </v:shape>
            </w:pict>
          </mc:Fallback>
        </mc:AlternateContent>
      </w:r>
    </w:p>
    <w:sectPr w:rsidR="00346277" w:rsidRPr="0056383F" w:rsidSect="00346277">
      <w:headerReference w:type="even" r:id="rId7"/>
      <w:headerReference w:type="default" r:id="rId8"/>
      <w:headerReference w:type="first" r:id="rId9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A7E33" w14:textId="77777777" w:rsidR="00346277" w:rsidRDefault="00346277" w:rsidP="00346277">
      <w:pPr>
        <w:spacing w:after="0" w:line="240" w:lineRule="auto"/>
      </w:pPr>
      <w:r>
        <w:separator/>
      </w:r>
    </w:p>
  </w:endnote>
  <w:endnote w:type="continuationSeparator" w:id="0">
    <w:p w14:paraId="69DA056F" w14:textId="77777777" w:rsidR="00346277" w:rsidRDefault="00346277" w:rsidP="00346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4A70C" w14:textId="77777777" w:rsidR="00346277" w:rsidRDefault="00346277" w:rsidP="00346277">
      <w:pPr>
        <w:spacing w:after="0" w:line="240" w:lineRule="auto"/>
      </w:pPr>
      <w:r>
        <w:separator/>
      </w:r>
    </w:p>
  </w:footnote>
  <w:footnote w:type="continuationSeparator" w:id="0">
    <w:p w14:paraId="6DFA20A7" w14:textId="77777777" w:rsidR="00346277" w:rsidRDefault="00346277" w:rsidP="00346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5840B" w14:textId="0A42EE86" w:rsidR="0056383F" w:rsidRDefault="0056383F">
    <w:pPr>
      <w:pStyle w:val="Kopfzeile"/>
    </w:pPr>
    <w:r>
      <w:rPr>
        <w:noProof/>
      </w:rPr>
      <w:pict w14:anchorId="44C54A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940876" o:spid="_x0000_s2050" type="#_x0000_t75" style="position:absolute;margin-left:0;margin-top:0;width:330pt;height:94.05pt;z-index:-251657216;mso-position-horizontal:center;mso-position-horizontal-relative:margin;mso-position-vertical:center;mso-position-vertical-relative:margin" o:allowincell="f">
          <v:imagedata r:id="rId1" o:title="digbi-eule-ganz-schwarz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F46C0" w14:textId="364E4925" w:rsidR="00346277" w:rsidRDefault="0056383F" w:rsidP="00346277">
    <w:pPr>
      <w:pStyle w:val="Kopfzeile"/>
      <w:jc w:val="right"/>
    </w:pPr>
    <w:r>
      <w:rPr>
        <w:noProof/>
      </w:rPr>
      <w:pict w14:anchorId="75B67A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940877" o:spid="_x0000_s2051" type="#_x0000_t75" style="position:absolute;left:0;text-align:left;margin-left:0;margin-top:0;width:330pt;height:94.05pt;z-index:-251656192;mso-position-horizontal:center;mso-position-horizontal-relative:margin;mso-position-vertical:center;mso-position-vertical-relative:margin" o:allowincell="f">
          <v:imagedata r:id="rId1" o:title="digbi-eule-ganz-schwarz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1A95B" w14:textId="0960B060" w:rsidR="0056383F" w:rsidRDefault="0056383F">
    <w:pPr>
      <w:pStyle w:val="Kopfzeile"/>
    </w:pPr>
    <w:r>
      <w:rPr>
        <w:noProof/>
      </w:rPr>
      <w:pict w14:anchorId="5D5B15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940875" o:spid="_x0000_s2049" type="#_x0000_t75" style="position:absolute;margin-left:0;margin-top:0;width:330pt;height:94.05pt;z-index:-251658240;mso-position-horizontal:center;mso-position-horizontal-relative:margin;mso-position-vertical:center;mso-position-vertical-relative:margin" o:allowincell="f">
          <v:imagedata r:id="rId1" o:title="digbi-eule-ganz-schwarz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B2CAF"/>
    <w:multiLevelType w:val="hybridMultilevel"/>
    <w:tmpl w:val="8B2ECF2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6755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trA0MbO0MDEzMjZV0lEKTi0uzszPAykwrAUAEVckOSwAAAA="/>
  </w:docVars>
  <w:rsids>
    <w:rsidRoot w:val="00346277"/>
    <w:rsid w:val="00346277"/>
    <w:rsid w:val="0056383F"/>
    <w:rsid w:val="008C4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023ED744"/>
  <w15:chartTrackingRefBased/>
  <w15:docId w15:val="{BE3CCC96-5A2D-433C-BFD4-9E7F35CF9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3462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46277"/>
  </w:style>
  <w:style w:type="paragraph" w:styleId="Fuzeile">
    <w:name w:val="footer"/>
    <w:basedOn w:val="Standard"/>
    <w:link w:val="FuzeileZchn"/>
    <w:uiPriority w:val="99"/>
    <w:unhideWhenUsed/>
    <w:rsid w:val="003462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46277"/>
  </w:style>
  <w:style w:type="paragraph" w:styleId="Listenabsatz">
    <w:name w:val="List Paragraph"/>
    <w:basedOn w:val="Standard"/>
    <w:uiPriority w:val="34"/>
    <w:qFormat/>
    <w:rsid w:val="003462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ga Philipp</dc:creator>
  <cp:keywords/>
  <dc:description/>
  <cp:lastModifiedBy>Varga Philipp</cp:lastModifiedBy>
  <cp:revision>1</cp:revision>
  <cp:lastPrinted>2022-11-25T08:48:00Z</cp:lastPrinted>
  <dcterms:created xsi:type="dcterms:W3CDTF">2022-11-25T08:35:00Z</dcterms:created>
  <dcterms:modified xsi:type="dcterms:W3CDTF">2022-11-25T08:51:00Z</dcterms:modified>
</cp:coreProperties>
</file>